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31EA" w14:textId="19AAF80E" w:rsidR="00A1187B" w:rsidRPr="00825910" w:rsidRDefault="00745AC6" w:rsidP="000E76F3">
      <w:pPr>
        <w:suppressAutoHyphens/>
        <w:spacing w:before="120" w:after="120" w:line="216" w:lineRule="auto"/>
        <w:ind w:left="4962"/>
        <w:jc w:val="right"/>
        <w:rPr>
          <w:rFonts w:ascii="Gotham Black" w:hAnsi="Gotham Black" w:cstheme="minorHAnsi"/>
          <w:color w:val="A6A6A6" w:themeColor="background1" w:themeShade="A6"/>
          <w:sz w:val="24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6"/>
          </w:rPr>
          <w:alias w:val="Title"/>
          <w:tag w:val=""/>
          <w:id w:val="-878317121"/>
          <w:placeholder>
            <w:docPart w:val="AF5595A4E3A94BA68FF094C2B58B6BF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D7801">
            <w:rPr>
              <w:rFonts w:ascii="Gotham Black" w:hAnsi="Gotham Black" w:cstheme="minorHAnsi"/>
              <w:color w:val="A6A6A6" w:themeColor="background1" w:themeShade="A6"/>
              <w:sz w:val="36"/>
            </w:rPr>
            <w:t>Grant</w:t>
          </w:r>
          <w:r w:rsidR="009C659E">
            <w:rPr>
              <w:rFonts w:ascii="Gotham Black" w:hAnsi="Gotham Black" w:cstheme="minorHAnsi"/>
              <w:color w:val="A6A6A6" w:themeColor="background1" w:themeShade="A6"/>
              <w:sz w:val="36"/>
            </w:rPr>
            <w:t xml:space="preserve"> Report Form</w:t>
          </w:r>
        </w:sdtContent>
      </w:sdt>
      <w:r w:rsidR="002A1B13" w:rsidRPr="00825910">
        <w:rPr>
          <w:rFonts w:ascii="Gotham Black" w:hAnsi="Gotham Black" w:cstheme="minorHAnsi"/>
          <w:noProof/>
          <w:sz w:val="24"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1A3F5B" w14:textId="7823B073" w:rsidR="00582DC9" w:rsidRPr="00FB6ED4" w:rsidRDefault="00FB6ED4" w:rsidP="000E76F3">
      <w:pPr>
        <w:suppressAutoHyphens/>
        <w:spacing w:before="120" w:after="120" w:line="216" w:lineRule="auto"/>
        <w:jc w:val="right"/>
        <w:rPr>
          <w:rFonts w:asciiTheme="minorHAnsi" w:hAnsiTheme="minorHAnsi" w:cstheme="minorHAnsi"/>
          <w:color w:val="A6A6A6" w:themeColor="background1" w:themeShade="A6"/>
          <w:szCs w:val="22"/>
        </w:rPr>
      </w:pPr>
      <w:r w:rsidRPr="00FB6ED4">
        <w:rPr>
          <w:rFonts w:asciiTheme="minorHAnsi" w:hAnsiTheme="minorHAnsi" w:cstheme="minorHAnsi"/>
          <w:color w:val="A6A6A6" w:themeColor="background1" w:themeShade="A6"/>
          <w:szCs w:val="22"/>
        </w:rPr>
        <w:t>Updated 20 March 2024</w:t>
      </w:r>
    </w:p>
    <w:p w14:paraId="59A54006" w14:textId="2233DDCF" w:rsidR="000E76F3" w:rsidRDefault="000E76F3"/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4815"/>
        <w:gridCol w:w="5873"/>
      </w:tblGrid>
      <w:tr w:rsidR="00A1187B" w:rsidRPr="00064910" w14:paraId="1BC5AF79" w14:textId="77777777" w:rsidTr="00AA5AEF">
        <w:trPr>
          <w:trHeight w:val="760"/>
        </w:trPr>
        <w:tc>
          <w:tcPr>
            <w:tcW w:w="10688" w:type="dxa"/>
            <w:gridSpan w:val="2"/>
            <w:shd w:val="clear" w:color="auto" w:fill="D9D9D9" w:themeFill="background1" w:themeFillShade="D9"/>
            <w:vAlign w:val="center"/>
          </w:tcPr>
          <w:p w14:paraId="0DAF5E6A" w14:textId="57C793C4" w:rsidR="00A1187B" w:rsidRPr="00064910" w:rsidRDefault="00235821" w:rsidP="00183FE2">
            <w:pPr>
              <w:pStyle w:val="Heading2"/>
              <w:numPr>
                <w:ilvl w:val="0"/>
                <w:numId w:val="30"/>
              </w:numPr>
              <w:ind w:left="596" w:hanging="596"/>
              <w:outlineLvl w:val="1"/>
            </w:pPr>
            <w:r w:rsidRPr="00064910">
              <w:t xml:space="preserve">Your details </w:t>
            </w:r>
          </w:p>
        </w:tc>
      </w:tr>
      <w:tr w:rsidR="00AA5AEF" w:rsidRPr="00064910" w14:paraId="75D275A8" w14:textId="77777777" w:rsidTr="007829F4">
        <w:tc>
          <w:tcPr>
            <w:tcW w:w="4815" w:type="dxa"/>
            <w:vAlign w:val="center"/>
          </w:tcPr>
          <w:p w14:paraId="53AAF681" w14:textId="1519FCF1" w:rsidR="00A1187B" w:rsidRPr="00FB6ED4" w:rsidRDefault="00FB6ED4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Principal Applicant </w:t>
            </w:r>
            <w:r w:rsidR="00A1187B" w:rsidRPr="00FB6ED4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  <w:r w:rsidR="00DA3E21"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35821" w:rsidRPr="00FB6ED4">
              <w:rPr>
                <w:rFonts w:asciiTheme="minorHAnsi" w:hAnsiTheme="minorHAnsi" w:cstheme="minorHAnsi"/>
                <w:sz w:val="22"/>
                <w:szCs w:val="22"/>
              </w:rPr>
              <w:t>[title, first name, last name]</w:t>
            </w:r>
          </w:p>
          <w:p w14:paraId="09E979D2" w14:textId="2F94066B" w:rsidR="007829F4" w:rsidRPr="00FB6ED4" w:rsidRDefault="007829F4" w:rsidP="007829F4">
            <w:pPr>
              <w:rPr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enter your full name</w:t>
            </w:r>
          </w:p>
        </w:tc>
        <w:tc>
          <w:tcPr>
            <w:tcW w:w="5873" w:type="dxa"/>
            <w:vAlign w:val="center"/>
          </w:tcPr>
          <w:p w14:paraId="2327B4A0" w14:textId="77777777" w:rsidR="00A1187B" w:rsidRPr="00FB6ED4" w:rsidRDefault="00A1187B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  <w:p w14:paraId="20406698" w14:textId="77777777" w:rsidR="00662D74" w:rsidRPr="00FB6ED4" w:rsidRDefault="00662D74" w:rsidP="00662D74">
            <w:pPr>
              <w:rPr>
                <w:szCs w:val="22"/>
                <w:lang w:val="en-US"/>
              </w:rPr>
            </w:pPr>
          </w:p>
          <w:p w14:paraId="5CF31DFE" w14:textId="45491892" w:rsidR="00662D74" w:rsidRPr="00FB6ED4" w:rsidRDefault="00662D74" w:rsidP="00662D74">
            <w:pPr>
              <w:rPr>
                <w:szCs w:val="22"/>
                <w:lang w:val="en-US"/>
              </w:rPr>
            </w:pPr>
          </w:p>
        </w:tc>
      </w:tr>
      <w:tr w:rsidR="009A4860" w:rsidRPr="00064910" w14:paraId="3E96A4AA" w14:textId="77777777" w:rsidTr="007829F4">
        <w:tc>
          <w:tcPr>
            <w:tcW w:w="4815" w:type="dxa"/>
            <w:vAlign w:val="center"/>
          </w:tcPr>
          <w:p w14:paraId="276453AE" w14:textId="4CF5F449" w:rsidR="009A4860" w:rsidRPr="00FB6ED4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Membership number</w:t>
            </w:r>
          </w:p>
          <w:p w14:paraId="57E7A2C8" w14:textId="60C402F5" w:rsidR="007829F4" w:rsidRPr="00FB6ED4" w:rsidRDefault="007829F4" w:rsidP="007829F4">
            <w:pPr>
              <w:rPr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6C5CC8F7" w14:textId="77777777" w:rsidR="009A4860" w:rsidRPr="00FB6ED4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4860" w:rsidRPr="00064910" w14:paraId="433E7329" w14:textId="77777777" w:rsidTr="007829F4">
        <w:tc>
          <w:tcPr>
            <w:tcW w:w="4815" w:type="dxa"/>
            <w:vAlign w:val="center"/>
          </w:tcPr>
          <w:p w14:paraId="5D4A33B8" w14:textId="70301EA4" w:rsidR="009A4860" w:rsidRPr="00FB6ED4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Membership category</w:t>
            </w:r>
            <w:r w:rsidR="00662D74"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 (if known)</w:t>
            </w:r>
          </w:p>
          <w:p w14:paraId="0C187547" w14:textId="5AB267B0" w:rsidR="007829F4" w:rsidRPr="00FB6ED4" w:rsidRDefault="007829F4" w:rsidP="007829F4">
            <w:pPr>
              <w:rPr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2157E023" w14:textId="77777777" w:rsidR="009A4860" w:rsidRPr="00FB6ED4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A5AEF" w:rsidRPr="00064910" w14:paraId="3A41CA10" w14:textId="77777777" w:rsidTr="007829F4">
        <w:tc>
          <w:tcPr>
            <w:tcW w:w="4815" w:type="dxa"/>
            <w:vAlign w:val="center"/>
          </w:tcPr>
          <w:p w14:paraId="72F5D19D" w14:textId="5F21F784" w:rsidR="00A1187B" w:rsidRPr="00FB6ED4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What is your professional address</w:t>
            </w:r>
            <w:r w:rsidR="00744326" w:rsidRPr="00FB6ED4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  <w:p w14:paraId="25F8ACD0" w14:textId="68DE16F5" w:rsidR="007829F4" w:rsidRPr="00FB6ED4" w:rsidRDefault="007829F4" w:rsidP="007829F4">
            <w:pPr>
              <w:rPr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Department, institution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, </w:t>
            </w:r>
            <w:r w:rsidR="007565C6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town/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city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and country</w:t>
            </w:r>
          </w:p>
        </w:tc>
        <w:tc>
          <w:tcPr>
            <w:tcW w:w="5873" w:type="dxa"/>
            <w:vAlign w:val="center"/>
          </w:tcPr>
          <w:p w14:paraId="500A67ED" w14:textId="77777777" w:rsidR="00A1187B" w:rsidRPr="00FB6ED4" w:rsidRDefault="00A1187B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A5AEF" w:rsidRPr="00064910" w14:paraId="2A6FA9BE" w14:textId="77777777" w:rsidTr="007829F4">
        <w:tc>
          <w:tcPr>
            <w:tcW w:w="4815" w:type="dxa"/>
            <w:vAlign w:val="center"/>
          </w:tcPr>
          <w:p w14:paraId="214E892C" w14:textId="7C7987FC" w:rsidR="007829F4" w:rsidRPr="00FB6ED4" w:rsidRDefault="007829F4" w:rsidP="007829F4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Work telep</w:t>
            </w:r>
            <w:r w:rsidR="00A1187B" w:rsidRPr="00FB6ED4">
              <w:rPr>
                <w:rFonts w:asciiTheme="minorHAnsi" w:hAnsiTheme="minorHAnsi" w:cstheme="minorHAnsi"/>
                <w:sz w:val="22"/>
                <w:szCs w:val="22"/>
              </w:rPr>
              <w:t>hone number</w:t>
            </w:r>
          </w:p>
        </w:tc>
        <w:tc>
          <w:tcPr>
            <w:tcW w:w="5873" w:type="dxa"/>
            <w:vAlign w:val="center"/>
          </w:tcPr>
          <w:p w14:paraId="33020677" w14:textId="77777777" w:rsidR="00A1187B" w:rsidRPr="00FB6ED4" w:rsidRDefault="00A1187B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F126F0" w14:textId="61AC889E" w:rsidR="00662D74" w:rsidRPr="00FB6ED4" w:rsidRDefault="00662D74" w:rsidP="00662D74">
            <w:pPr>
              <w:rPr>
                <w:szCs w:val="22"/>
                <w:lang w:val="en-US"/>
              </w:rPr>
            </w:pPr>
          </w:p>
        </w:tc>
      </w:tr>
      <w:tr w:rsidR="00AA5AEF" w:rsidRPr="00064910" w14:paraId="526728FD" w14:textId="77777777" w:rsidTr="007829F4">
        <w:tc>
          <w:tcPr>
            <w:tcW w:w="4815" w:type="dxa"/>
            <w:vAlign w:val="center"/>
          </w:tcPr>
          <w:p w14:paraId="2D3654E8" w14:textId="6928C056" w:rsidR="00235821" w:rsidRPr="00FB6ED4" w:rsidRDefault="007829F4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Please enter your preferred contact number </w:t>
            </w:r>
            <w:proofErr w:type="spellStart"/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if</w:t>
            </w:r>
            <w:proofErr w:type="spellEnd"/>
            <w:r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 different</w:t>
            </w:r>
          </w:p>
        </w:tc>
        <w:tc>
          <w:tcPr>
            <w:tcW w:w="5873" w:type="dxa"/>
            <w:vAlign w:val="center"/>
          </w:tcPr>
          <w:p w14:paraId="18641430" w14:textId="77777777" w:rsidR="00235821" w:rsidRPr="00FB6ED4" w:rsidRDefault="00235821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064910" w14:paraId="7DF13F82" w14:textId="77777777" w:rsidTr="00476EF7">
        <w:trPr>
          <w:trHeight w:val="1039"/>
        </w:trPr>
        <w:tc>
          <w:tcPr>
            <w:tcW w:w="4815" w:type="dxa"/>
            <w:vAlign w:val="center"/>
          </w:tcPr>
          <w:p w14:paraId="7A01215A" w14:textId="3ECF0602" w:rsidR="007E68F8" w:rsidRPr="00FB6ED4" w:rsidRDefault="007E68F8" w:rsidP="002A6DC7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Work email address</w:t>
            </w:r>
          </w:p>
        </w:tc>
        <w:tc>
          <w:tcPr>
            <w:tcW w:w="5873" w:type="dxa"/>
            <w:vAlign w:val="center"/>
          </w:tcPr>
          <w:p w14:paraId="1F14D9B9" w14:textId="77777777" w:rsidR="007E68F8" w:rsidRPr="00FB6ED4" w:rsidRDefault="007E68F8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064910" w14:paraId="0D73A9F3" w14:textId="77777777" w:rsidTr="00476EF7">
        <w:trPr>
          <w:trHeight w:val="1039"/>
        </w:trPr>
        <w:tc>
          <w:tcPr>
            <w:tcW w:w="4815" w:type="dxa"/>
            <w:vAlign w:val="center"/>
          </w:tcPr>
          <w:p w14:paraId="68986A74" w14:textId="4F5D095F" w:rsidR="007E68F8" w:rsidRPr="00FB6ED4" w:rsidRDefault="007E68F8" w:rsidP="002A6DC7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Please enter your preferred email address if different</w:t>
            </w:r>
          </w:p>
        </w:tc>
        <w:tc>
          <w:tcPr>
            <w:tcW w:w="5873" w:type="dxa"/>
            <w:vAlign w:val="center"/>
          </w:tcPr>
          <w:p w14:paraId="315B0FA3" w14:textId="77777777" w:rsidR="007E68F8" w:rsidRPr="00FB6ED4" w:rsidRDefault="007E68F8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55D8B5" w14:textId="77777777" w:rsidR="00CD382F" w:rsidRPr="00064910" w:rsidRDefault="000E76F3" w:rsidP="000E76F3">
      <w:r w:rsidRPr="00064910">
        <w:br w:type="page"/>
      </w: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CD382F" w:rsidRPr="00064910" w14:paraId="41613E34" w14:textId="77777777" w:rsidTr="00E26BD6">
        <w:trPr>
          <w:trHeight w:val="760"/>
        </w:trPr>
        <w:tc>
          <w:tcPr>
            <w:tcW w:w="1068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676382" w14:textId="635145A3" w:rsidR="00CD382F" w:rsidRPr="00064910" w:rsidRDefault="00B81B0E" w:rsidP="00A80904">
            <w:pPr>
              <w:pStyle w:val="Heading2"/>
              <w:numPr>
                <w:ilvl w:val="0"/>
                <w:numId w:val="30"/>
              </w:numPr>
              <w:ind w:left="596" w:hanging="567"/>
              <w:outlineLvl w:val="1"/>
            </w:pPr>
            <w:r>
              <w:lastRenderedPageBreak/>
              <w:t>Grant r</w:t>
            </w:r>
            <w:r w:rsidR="009C659E">
              <w:t>eport</w:t>
            </w:r>
          </w:p>
        </w:tc>
      </w:tr>
      <w:tr w:rsidR="00E30CBA" w:rsidRPr="00064910" w14:paraId="7EC29C4F" w14:textId="77777777" w:rsidTr="00964BC3">
        <w:trPr>
          <w:trHeight w:val="8007"/>
        </w:trPr>
        <w:tc>
          <w:tcPr>
            <w:tcW w:w="10688" w:type="dxa"/>
            <w:vAlign w:val="center"/>
          </w:tcPr>
          <w:p w14:paraId="2BC889C1" w14:textId="5708BC15" w:rsidR="009C659E" w:rsidRPr="00FB6ED4" w:rsidRDefault="009C659E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Grant type awarded</w:t>
            </w:r>
          </w:p>
          <w:p w14:paraId="137C4D0E" w14:textId="3977DD0D" w:rsidR="009C659E" w:rsidRPr="00FB6ED4" w:rsidRDefault="009C659E" w:rsidP="009C659E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Please give the name of the grant (e.g. 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1. Research; 2. Meeting,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3. 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Travel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,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4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. Teaching;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5</w:t>
            </w:r>
            <w:r w:rsidR="00662D74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. Outreach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)</w:t>
            </w:r>
          </w:p>
          <w:p w14:paraId="50D2C8B5" w14:textId="77777777" w:rsidR="009C659E" w:rsidRPr="00FB6ED4" w:rsidRDefault="009C659E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322C8D" w14:textId="47598868" w:rsidR="00E30CBA" w:rsidRPr="00FB6ED4" w:rsidRDefault="00DA3E21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  <w:p w14:paraId="27EFA0F7" w14:textId="7E144AC8" w:rsidR="00E30CBA" w:rsidRPr="00FB6ED4" w:rsidRDefault="00744326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Full title of your</w:t>
            </w:r>
            <w:r w:rsidR="00E30CBA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proposal</w:t>
            </w:r>
            <w:r w:rsidR="009C659E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if applicable, otherwise leave blank</w:t>
            </w:r>
          </w:p>
          <w:p w14:paraId="459F8BDA" w14:textId="77777777" w:rsidR="00807454" w:rsidRPr="00FB6ED4" w:rsidRDefault="00807454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586D65" w14:textId="0C2C53C7" w:rsidR="00E30CBA" w:rsidRPr="00FB6ED4" w:rsidRDefault="00FB6ED4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hort</w:t>
            </w:r>
            <w:r w:rsidR="00DA3E21"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 summary</w:t>
            </w:r>
          </w:p>
          <w:p w14:paraId="4469B41A" w14:textId="77873041" w:rsidR="00E30CBA" w:rsidRPr="00FB6ED4" w:rsidRDefault="002C4CD3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Suitable for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reading by a lay audience and for use in promotions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. </w:t>
            </w:r>
            <w:r w:rsidR="00E30CBA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Maximum of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50</w:t>
            </w:r>
            <w:r w:rsidR="00E30CBA"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words </w:t>
            </w:r>
          </w:p>
          <w:p w14:paraId="3E28C2B6" w14:textId="4C636ED9" w:rsidR="00807454" w:rsidRPr="00FB6ED4" w:rsidRDefault="00807454" w:rsidP="00807454">
            <w:pPr>
              <w:rPr>
                <w:szCs w:val="22"/>
                <w:lang w:val="en-US"/>
              </w:rPr>
            </w:pPr>
          </w:p>
          <w:p w14:paraId="1DA06382" w14:textId="2D16428D" w:rsidR="003C12C5" w:rsidRPr="00FB6ED4" w:rsidRDefault="003C12C5" w:rsidP="00807454">
            <w:pPr>
              <w:rPr>
                <w:szCs w:val="22"/>
                <w:lang w:val="en-US"/>
              </w:rPr>
            </w:pPr>
          </w:p>
          <w:p w14:paraId="4A03EA46" w14:textId="133F4B1C" w:rsidR="003C12C5" w:rsidRPr="00FB6ED4" w:rsidRDefault="003C12C5" w:rsidP="00807454">
            <w:pPr>
              <w:rPr>
                <w:szCs w:val="22"/>
                <w:lang w:val="en-US"/>
              </w:rPr>
            </w:pPr>
          </w:p>
          <w:p w14:paraId="7E31362D" w14:textId="77777777" w:rsidR="003C12C5" w:rsidRPr="00FB6ED4" w:rsidRDefault="003C12C5" w:rsidP="00807454">
            <w:pPr>
              <w:rPr>
                <w:szCs w:val="22"/>
                <w:lang w:val="en-US"/>
              </w:rPr>
            </w:pPr>
          </w:p>
          <w:p w14:paraId="262F1F64" w14:textId="2E0CC2EB" w:rsidR="00E30CBA" w:rsidRPr="00FB6ED4" w:rsidRDefault="00D62900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Full re</w:t>
            </w:r>
            <w:bookmarkStart w:id="0" w:name="_GoBack"/>
            <w:bookmarkEnd w:id="0"/>
            <w:r w:rsidRPr="00FB6ED4">
              <w:rPr>
                <w:rFonts w:asciiTheme="minorHAnsi" w:hAnsiTheme="minorHAnsi" w:cstheme="minorHAnsi"/>
                <w:sz w:val="22"/>
                <w:szCs w:val="22"/>
              </w:rPr>
              <w:t>port</w:t>
            </w:r>
            <w:r w:rsidR="002C4CD3" w:rsidRPr="00FB6E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1CD1D2B" w14:textId="2D36C2EA" w:rsidR="00D62900" w:rsidRPr="00FB6ED4" w:rsidRDefault="00D62900" w:rsidP="00D62900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For submission to the Grants Panel. Maximum of 500 words</w:t>
            </w:r>
          </w:p>
          <w:p w14:paraId="167D9F47" w14:textId="77777777" w:rsidR="00964BC3" w:rsidRPr="00FB6ED4" w:rsidRDefault="00964BC3" w:rsidP="00D62900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</w:p>
          <w:p w14:paraId="5785592B" w14:textId="2B5E8D1E" w:rsidR="00D62900" w:rsidRPr="00FB6ED4" w:rsidRDefault="00D62900" w:rsidP="00D62900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give a summary of how you used this grant, the outcomes and any impacts realized or anticipated. Consider the benefit of this grant to you and to the field of endocrinology and/or the endocrine community and if relevant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.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rovide detail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s of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any </w:t>
            </w:r>
            <w:r w:rsid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abstracts or </w:t>
            </w:r>
            <w:r w:rsidRPr="00FB6ED4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ublications (published or in progress) or any further funding leveraged as a result of this grant.</w:t>
            </w:r>
          </w:p>
          <w:p w14:paraId="398B3FFC" w14:textId="77777777" w:rsidR="00E30CBA" w:rsidRPr="00FB6ED4" w:rsidRDefault="00E30CBA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D432083" w14:textId="77777777" w:rsidR="00C84FF1" w:rsidRPr="00FB6ED4" w:rsidRDefault="00C84FF1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6126BD8" w14:textId="348289DC" w:rsidR="00964BC3" w:rsidRPr="00FB6ED4" w:rsidRDefault="00964BC3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4FE4FCA" w14:textId="65587C75" w:rsidR="00C84FF1" w:rsidRDefault="00C84FF1" w:rsidP="0057776A">
            <w:pPr>
              <w:rPr>
                <w:szCs w:val="22"/>
                <w:lang w:val="en-US"/>
              </w:rPr>
            </w:pPr>
          </w:p>
          <w:p w14:paraId="0EAB7610" w14:textId="2D285DBA" w:rsidR="00FB6ED4" w:rsidRDefault="00FB6ED4" w:rsidP="0057776A">
            <w:pPr>
              <w:rPr>
                <w:szCs w:val="22"/>
                <w:lang w:val="en-US"/>
              </w:rPr>
            </w:pPr>
          </w:p>
          <w:p w14:paraId="00A06D35" w14:textId="258A4C6B" w:rsidR="0017506D" w:rsidRDefault="0017506D" w:rsidP="0057776A">
            <w:pPr>
              <w:rPr>
                <w:szCs w:val="22"/>
                <w:lang w:val="en-US"/>
              </w:rPr>
            </w:pPr>
          </w:p>
          <w:p w14:paraId="45A26742" w14:textId="026031C6" w:rsidR="0017506D" w:rsidRDefault="0017506D" w:rsidP="0057776A">
            <w:pPr>
              <w:rPr>
                <w:szCs w:val="22"/>
                <w:lang w:val="en-US"/>
              </w:rPr>
            </w:pPr>
          </w:p>
          <w:p w14:paraId="3F622C2E" w14:textId="3445C3D8" w:rsidR="0017506D" w:rsidRDefault="0017506D" w:rsidP="0057776A">
            <w:pPr>
              <w:rPr>
                <w:szCs w:val="22"/>
                <w:lang w:val="en-US"/>
              </w:rPr>
            </w:pPr>
          </w:p>
          <w:p w14:paraId="73770BDC" w14:textId="390EE152" w:rsidR="0017506D" w:rsidRDefault="0017506D" w:rsidP="0057776A">
            <w:pPr>
              <w:rPr>
                <w:szCs w:val="22"/>
                <w:lang w:val="en-US"/>
              </w:rPr>
            </w:pPr>
          </w:p>
          <w:p w14:paraId="0AE6DDEF" w14:textId="55DCD6D1" w:rsidR="0017506D" w:rsidRDefault="0017506D" w:rsidP="0057776A">
            <w:pPr>
              <w:rPr>
                <w:szCs w:val="22"/>
                <w:lang w:val="en-US"/>
              </w:rPr>
            </w:pPr>
          </w:p>
          <w:p w14:paraId="1429E439" w14:textId="26251F72" w:rsidR="0017506D" w:rsidRDefault="0017506D" w:rsidP="0057776A">
            <w:pPr>
              <w:rPr>
                <w:szCs w:val="22"/>
                <w:lang w:val="en-US"/>
              </w:rPr>
            </w:pPr>
          </w:p>
          <w:p w14:paraId="79342FDA" w14:textId="621CBD6C" w:rsidR="0017506D" w:rsidRDefault="0017506D" w:rsidP="0057776A">
            <w:pPr>
              <w:rPr>
                <w:szCs w:val="22"/>
                <w:lang w:val="en-US"/>
              </w:rPr>
            </w:pPr>
          </w:p>
          <w:p w14:paraId="039BC290" w14:textId="77777777" w:rsidR="0017506D" w:rsidRDefault="0017506D" w:rsidP="0057776A">
            <w:pPr>
              <w:rPr>
                <w:szCs w:val="22"/>
                <w:lang w:val="en-US"/>
              </w:rPr>
            </w:pPr>
          </w:p>
          <w:p w14:paraId="76D58518" w14:textId="77777777" w:rsidR="00FB6ED4" w:rsidRPr="00FB6ED4" w:rsidRDefault="00FB6ED4" w:rsidP="0057776A">
            <w:pPr>
              <w:rPr>
                <w:szCs w:val="22"/>
                <w:lang w:val="en-US"/>
              </w:rPr>
            </w:pPr>
          </w:p>
          <w:p w14:paraId="3C5E0A6C" w14:textId="5171D9C0" w:rsidR="00E26BD6" w:rsidRPr="00064910" w:rsidRDefault="00E26BD6" w:rsidP="00F5277F">
            <w:pPr>
              <w:tabs>
                <w:tab w:val="right" w:leader="dot" w:pos="8931"/>
              </w:tabs>
              <w:spacing w:before="120" w:after="120"/>
              <w:rPr>
                <w:lang w:val="en-US"/>
              </w:rPr>
            </w:pPr>
          </w:p>
        </w:tc>
      </w:tr>
      <w:tr w:rsidR="0017506D" w:rsidRPr="00825910" w14:paraId="14CB23AC" w14:textId="77777777" w:rsidTr="00F05CED">
        <w:trPr>
          <w:trHeight w:val="760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06B97BB3" w14:textId="77777777" w:rsidR="0017506D" w:rsidRPr="00825910" w:rsidRDefault="0017506D" w:rsidP="00F05CED">
            <w:pPr>
              <w:pStyle w:val="Heading2"/>
              <w:numPr>
                <w:ilvl w:val="0"/>
                <w:numId w:val="30"/>
              </w:numPr>
              <w:ind w:left="596" w:hanging="596"/>
              <w:outlineLvl w:val="1"/>
            </w:pPr>
            <w:r>
              <w:lastRenderedPageBreak/>
              <w:t>Declaration</w:t>
            </w:r>
          </w:p>
        </w:tc>
      </w:tr>
      <w:tr w:rsidR="0017506D" w:rsidRPr="00825910" w14:paraId="32316CD1" w14:textId="77777777" w:rsidTr="00D0459D">
        <w:trPr>
          <w:trHeight w:val="3769"/>
        </w:trPr>
        <w:tc>
          <w:tcPr>
            <w:tcW w:w="10688" w:type="dxa"/>
            <w:vAlign w:val="center"/>
          </w:tcPr>
          <w:p w14:paraId="5D0428AA" w14:textId="7D3736D2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  <w:r w:rsidRPr="00745AC6">
              <w:rPr>
                <w:rFonts w:asciiTheme="minorHAnsi" w:hAnsiTheme="minorHAnsi" w:cstheme="minorHAnsi"/>
                <w:szCs w:val="22"/>
              </w:rPr>
              <w:t xml:space="preserve">I declare that the information submitted in this grant </w:t>
            </w:r>
            <w:r w:rsidR="00D0459D" w:rsidRPr="00745AC6">
              <w:rPr>
                <w:rFonts w:asciiTheme="minorHAnsi" w:hAnsiTheme="minorHAnsi" w:cstheme="minorHAnsi"/>
                <w:szCs w:val="22"/>
              </w:rPr>
              <w:t>report</w:t>
            </w:r>
            <w:r w:rsidRPr="00745AC6">
              <w:rPr>
                <w:rFonts w:asciiTheme="minorHAnsi" w:hAnsiTheme="minorHAnsi" w:cstheme="minorHAnsi"/>
                <w:szCs w:val="22"/>
              </w:rPr>
              <w:t xml:space="preserve"> is true and that I </w:t>
            </w:r>
            <w:r w:rsidR="00D0459D" w:rsidRPr="00745AC6">
              <w:rPr>
                <w:rFonts w:asciiTheme="minorHAnsi" w:hAnsiTheme="minorHAnsi" w:cstheme="minorHAnsi"/>
                <w:szCs w:val="22"/>
              </w:rPr>
              <w:t>understand that I may be contacted in the future for further updates for impact reporting by the Society for Endocrinology.</w:t>
            </w:r>
          </w:p>
          <w:p w14:paraId="0398E784" w14:textId="77777777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</w:p>
          <w:p w14:paraId="1BF659B2" w14:textId="77777777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  <w:r w:rsidRPr="00745AC6">
              <w:rPr>
                <w:rFonts w:asciiTheme="minorHAnsi" w:hAnsiTheme="minorHAnsi" w:cstheme="minorHAnsi"/>
                <w:szCs w:val="22"/>
              </w:rPr>
              <w:t>Primary Applicant name</w:t>
            </w:r>
          </w:p>
          <w:p w14:paraId="0B39DDD5" w14:textId="7F756D0C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</w:p>
          <w:p w14:paraId="56E56915" w14:textId="77777777" w:rsidR="00745AC6" w:rsidRPr="00745AC6" w:rsidRDefault="00745AC6" w:rsidP="0017506D">
            <w:pPr>
              <w:rPr>
                <w:rFonts w:asciiTheme="minorHAnsi" w:hAnsiTheme="minorHAnsi" w:cstheme="minorHAnsi"/>
                <w:szCs w:val="22"/>
              </w:rPr>
            </w:pPr>
          </w:p>
          <w:p w14:paraId="45FFE947" w14:textId="77777777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  <w:r w:rsidRPr="00745AC6">
              <w:rPr>
                <w:rFonts w:asciiTheme="minorHAnsi" w:hAnsiTheme="minorHAnsi" w:cstheme="minorHAnsi"/>
                <w:szCs w:val="22"/>
              </w:rPr>
              <w:t>Primary Applicant Signature</w:t>
            </w:r>
          </w:p>
          <w:p w14:paraId="05A52BC7" w14:textId="77777777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</w:p>
          <w:p w14:paraId="2C8D22BF" w14:textId="77777777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</w:p>
          <w:p w14:paraId="3D7ACEBB" w14:textId="4A3EFE97" w:rsidR="0017506D" w:rsidRPr="00745AC6" w:rsidRDefault="0017506D" w:rsidP="0017506D">
            <w:pPr>
              <w:rPr>
                <w:rFonts w:asciiTheme="minorHAnsi" w:hAnsiTheme="minorHAnsi" w:cstheme="minorHAnsi"/>
                <w:szCs w:val="22"/>
              </w:rPr>
            </w:pPr>
            <w:r w:rsidRPr="00745AC6">
              <w:rPr>
                <w:rFonts w:asciiTheme="minorHAnsi" w:hAnsiTheme="minorHAnsi" w:cstheme="minorHAnsi"/>
                <w:szCs w:val="22"/>
              </w:rPr>
              <w:t>Date</w:t>
            </w:r>
          </w:p>
          <w:p w14:paraId="6DB9BAB3" w14:textId="77777777" w:rsidR="00D0459D" w:rsidRPr="00745AC6" w:rsidRDefault="00D0459D" w:rsidP="0017506D">
            <w:pPr>
              <w:rPr>
                <w:rFonts w:asciiTheme="minorHAnsi" w:hAnsiTheme="minorHAnsi" w:cstheme="minorHAnsi"/>
                <w:szCs w:val="22"/>
              </w:rPr>
            </w:pPr>
          </w:p>
          <w:p w14:paraId="0583F3ED" w14:textId="77777777" w:rsidR="0017506D" w:rsidRPr="0057776A" w:rsidRDefault="0017506D" w:rsidP="0017506D">
            <w:pPr>
              <w:rPr>
                <w:lang w:val="en-US"/>
              </w:rPr>
            </w:pPr>
          </w:p>
        </w:tc>
      </w:tr>
    </w:tbl>
    <w:p w14:paraId="1E498D2B" w14:textId="77777777" w:rsidR="0017506D" w:rsidRDefault="0017506D" w:rsidP="000E76F3"/>
    <w:sectPr w:rsidR="0017506D" w:rsidSect="00825910">
      <w:headerReference w:type="default" r:id="rId9"/>
      <w:footerReference w:type="default" r:id="rId10"/>
      <w:pgSz w:w="11900" w:h="16840"/>
      <w:pgMar w:top="568" w:right="720" w:bottom="1418" w:left="720" w:header="720" w:footer="6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ADEA5" w14:textId="77777777" w:rsidR="00E33C0C" w:rsidRDefault="00E33C0C" w:rsidP="00B4733C">
      <w:r>
        <w:separator/>
      </w:r>
    </w:p>
  </w:endnote>
  <w:endnote w:type="continuationSeparator" w:id="0">
    <w:p w14:paraId="53760A66" w14:textId="77777777" w:rsidR="00E33C0C" w:rsidRDefault="00E33C0C" w:rsidP="00B4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D37C0" w14:textId="2326CB46" w:rsidR="00A95034" w:rsidRDefault="00745AC6" w:rsidP="00A95034">
    <w:pPr>
      <w:pStyle w:val="Footer"/>
      <w:tabs>
        <w:tab w:val="clear" w:pos="4513"/>
        <w:tab w:val="clear" w:pos="9026"/>
        <w:tab w:val="center" w:pos="5230"/>
      </w:tabs>
    </w:pPr>
    <w:sdt>
      <w:sdtPr>
        <w:rPr>
          <w:rFonts w:asciiTheme="minorHAnsi" w:hAnsiTheme="minorHAnsi" w:cstheme="minorHAnsi"/>
        </w:rPr>
        <w:alias w:val="Title"/>
        <w:tag w:val=""/>
        <w:id w:val="595979713"/>
        <w:placeholder>
          <w:docPart w:val="CBE36D5B13804AEFB49B2963059EEFE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62D74">
          <w:rPr>
            <w:rFonts w:asciiTheme="minorHAnsi" w:hAnsiTheme="minorHAnsi" w:cstheme="minorHAnsi"/>
          </w:rPr>
          <w:t>Grant Report Form</w:t>
        </w:r>
      </w:sdtContent>
    </w:sdt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 w:rsidR="00A930B8">
      <w:rPr>
        <w:rFonts w:asciiTheme="minorHAnsi" w:hAnsiTheme="minorHAnsi" w:cstheme="minorHAnsi"/>
        <w:noProof/>
      </w:rPr>
      <w:t>7</w:t>
    </w:r>
    <w:r w:rsidR="00A95034" w:rsidRPr="00A95034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36081" w14:textId="77777777" w:rsidR="00E33C0C" w:rsidRDefault="00E33C0C" w:rsidP="00B4733C">
      <w:r>
        <w:separator/>
      </w:r>
    </w:p>
  </w:footnote>
  <w:footnote w:type="continuationSeparator" w:id="0">
    <w:p w14:paraId="7449FAFB" w14:textId="77777777" w:rsidR="00E33C0C" w:rsidRDefault="00E33C0C" w:rsidP="00B47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DC0D5" w14:textId="65FC15EF" w:rsidR="00661894" w:rsidRPr="00A95034" w:rsidRDefault="00954855">
    <w:pPr>
      <w:pStyle w:val="Header"/>
      <w:rPr>
        <w:rFonts w:asciiTheme="minorHAnsi" w:hAnsiTheme="minorHAnsi" w:cstheme="minorHAnsi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D1452"/>
    <w:multiLevelType w:val="hybridMultilevel"/>
    <w:tmpl w:val="97261658"/>
    <w:lvl w:ilvl="0" w:tplc="25FCA4C4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D4AFC"/>
    <w:multiLevelType w:val="hybridMultilevel"/>
    <w:tmpl w:val="C994DD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F385D"/>
    <w:multiLevelType w:val="hybridMultilevel"/>
    <w:tmpl w:val="243C847C"/>
    <w:lvl w:ilvl="0" w:tplc="0809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0F45078C"/>
    <w:multiLevelType w:val="hybridMultilevel"/>
    <w:tmpl w:val="7D8E1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C3C88"/>
    <w:multiLevelType w:val="hybridMultilevel"/>
    <w:tmpl w:val="C7826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7436D"/>
    <w:multiLevelType w:val="hybridMultilevel"/>
    <w:tmpl w:val="B6B846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66575C"/>
    <w:multiLevelType w:val="hybridMultilevel"/>
    <w:tmpl w:val="09429D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8600E0"/>
    <w:multiLevelType w:val="hybridMultilevel"/>
    <w:tmpl w:val="5E8EF2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0D4B9E"/>
    <w:multiLevelType w:val="hybridMultilevel"/>
    <w:tmpl w:val="4A68E334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436003CD"/>
    <w:multiLevelType w:val="hybridMultilevel"/>
    <w:tmpl w:val="D8420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E5D4F"/>
    <w:multiLevelType w:val="hybridMultilevel"/>
    <w:tmpl w:val="DF8EE4D0"/>
    <w:lvl w:ilvl="0" w:tplc="08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3" w15:restartNumberingAfterBreak="0">
    <w:nsid w:val="47CE0068"/>
    <w:multiLevelType w:val="hybridMultilevel"/>
    <w:tmpl w:val="9DC28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4776"/>
    <w:multiLevelType w:val="multilevel"/>
    <w:tmpl w:val="85A20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530213"/>
    <w:multiLevelType w:val="multilevel"/>
    <w:tmpl w:val="7A5A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B5304D"/>
    <w:multiLevelType w:val="multilevel"/>
    <w:tmpl w:val="877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9921AB"/>
    <w:multiLevelType w:val="hybridMultilevel"/>
    <w:tmpl w:val="F790C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8E1446"/>
    <w:multiLevelType w:val="multilevel"/>
    <w:tmpl w:val="E3EEB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D71E0E"/>
    <w:multiLevelType w:val="hybridMultilevel"/>
    <w:tmpl w:val="52A272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8F00B0"/>
    <w:multiLevelType w:val="hybridMultilevel"/>
    <w:tmpl w:val="0BF64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B87DA2"/>
    <w:multiLevelType w:val="hybridMultilevel"/>
    <w:tmpl w:val="29E0DE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533C5"/>
    <w:multiLevelType w:val="hybridMultilevel"/>
    <w:tmpl w:val="B332F3E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7" w15:restartNumberingAfterBreak="0">
    <w:nsid w:val="7CAF135D"/>
    <w:multiLevelType w:val="hybridMultilevel"/>
    <w:tmpl w:val="2AF693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587270"/>
    <w:multiLevelType w:val="hybridMultilevel"/>
    <w:tmpl w:val="1BDAE3C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5"/>
  </w:num>
  <w:num w:numId="4">
    <w:abstractNumId w:val="29"/>
  </w:num>
  <w:num w:numId="5">
    <w:abstractNumId w:val="25"/>
  </w:num>
  <w:num w:numId="6">
    <w:abstractNumId w:val="19"/>
  </w:num>
  <w:num w:numId="7">
    <w:abstractNumId w:val="20"/>
  </w:num>
  <w:num w:numId="8">
    <w:abstractNumId w:val="26"/>
  </w:num>
  <w:num w:numId="9">
    <w:abstractNumId w:val="1"/>
  </w:num>
  <w:num w:numId="10">
    <w:abstractNumId w:val="22"/>
  </w:num>
  <w:num w:numId="11">
    <w:abstractNumId w:val="23"/>
  </w:num>
  <w:num w:numId="12">
    <w:abstractNumId w:val="14"/>
  </w:num>
  <w:num w:numId="13">
    <w:abstractNumId w:val="17"/>
  </w:num>
  <w:num w:numId="14">
    <w:abstractNumId w:val="15"/>
  </w:num>
  <w:num w:numId="15">
    <w:abstractNumId w:val="21"/>
  </w:num>
  <w:num w:numId="16">
    <w:abstractNumId w:val="28"/>
  </w:num>
  <w:num w:numId="17">
    <w:abstractNumId w:val="11"/>
  </w:num>
  <w:num w:numId="18">
    <w:abstractNumId w:val="3"/>
  </w:num>
  <w:num w:numId="19">
    <w:abstractNumId w:val="10"/>
  </w:num>
  <w:num w:numId="20">
    <w:abstractNumId w:val="0"/>
  </w:num>
  <w:num w:numId="21">
    <w:abstractNumId w:val="9"/>
  </w:num>
  <w:num w:numId="22">
    <w:abstractNumId w:val="8"/>
  </w:num>
  <w:num w:numId="23">
    <w:abstractNumId w:val="27"/>
  </w:num>
  <w:num w:numId="24">
    <w:abstractNumId w:val="24"/>
  </w:num>
  <w:num w:numId="25">
    <w:abstractNumId w:val="4"/>
  </w:num>
  <w:num w:numId="26">
    <w:abstractNumId w:val="6"/>
  </w:num>
  <w:num w:numId="27">
    <w:abstractNumId w:val="13"/>
  </w:num>
  <w:num w:numId="28">
    <w:abstractNumId w:val="12"/>
  </w:num>
  <w:num w:numId="29">
    <w:abstractNumId w:val="7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NqgFADT9/wEtAAAA"/>
  </w:docVars>
  <w:rsids>
    <w:rsidRoot w:val="002227B3"/>
    <w:rsid w:val="000133AC"/>
    <w:rsid w:val="00014FFF"/>
    <w:rsid w:val="00035A4E"/>
    <w:rsid w:val="00047F29"/>
    <w:rsid w:val="0005102B"/>
    <w:rsid w:val="0005126B"/>
    <w:rsid w:val="00064910"/>
    <w:rsid w:val="000663B0"/>
    <w:rsid w:val="000755BF"/>
    <w:rsid w:val="00080EC8"/>
    <w:rsid w:val="000B0BC5"/>
    <w:rsid w:val="000B1A76"/>
    <w:rsid w:val="000D0215"/>
    <w:rsid w:val="000E76F3"/>
    <w:rsid w:val="000F2475"/>
    <w:rsid w:val="000F5015"/>
    <w:rsid w:val="000F5BD6"/>
    <w:rsid w:val="00104432"/>
    <w:rsid w:val="00107F7D"/>
    <w:rsid w:val="00115059"/>
    <w:rsid w:val="001222EC"/>
    <w:rsid w:val="00130F50"/>
    <w:rsid w:val="00131F84"/>
    <w:rsid w:val="00150CB1"/>
    <w:rsid w:val="00152AD6"/>
    <w:rsid w:val="00161DE4"/>
    <w:rsid w:val="00162D15"/>
    <w:rsid w:val="001635B1"/>
    <w:rsid w:val="001731EC"/>
    <w:rsid w:val="0017506D"/>
    <w:rsid w:val="00183FE2"/>
    <w:rsid w:val="00187170"/>
    <w:rsid w:val="00193752"/>
    <w:rsid w:val="001949FB"/>
    <w:rsid w:val="001964C3"/>
    <w:rsid w:val="001A08E8"/>
    <w:rsid w:val="001A2782"/>
    <w:rsid w:val="001A370B"/>
    <w:rsid w:val="001B12BC"/>
    <w:rsid w:val="001C0E63"/>
    <w:rsid w:val="001F3FB8"/>
    <w:rsid w:val="001F7B53"/>
    <w:rsid w:val="00212989"/>
    <w:rsid w:val="0021418E"/>
    <w:rsid w:val="00215A17"/>
    <w:rsid w:val="002227B3"/>
    <w:rsid w:val="00235821"/>
    <w:rsid w:val="00236308"/>
    <w:rsid w:val="002532FB"/>
    <w:rsid w:val="00272B22"/>
    <w:rsid w:val="002736DA"/>
    <w:rsid w:val="00280C54"/>
    <w:rsid w:val="00280DE4"/>
    <w:rsid w:val="00284ACA"/>
    <w:rsid w:val="002A1B13"/>
    <w:rsid w:val="002A6DC7"/>
    <w:rsid w:val="002B26C2"/>
    <w:rsid w:val="002B46AA"/>
    <w:rsid w:val="002B6CFE"/>
    <w:rsid w:val="002C3EE0"/>
    <w:rsid w:val="002C4CD3"/>
    <w:rsid w:val="002D3771"/>
    <w:rsid w:val="002D4615"/>
    <w:rsid w:val="002D7801"/>
    <w:rsid w:val="002E1426"/>
    <w:rsid w:val="002E56A6"/>
    <w:rsid w:val="002E604C"/>
    <w:rsid w:val="002E6E08"/>
    <w:rsid w:val="00302240"/>
    <w:rsid w:val="0030442D"/>
    <w:rsid w:val="0034126D"/>
    <w:rsid w:val="00354C1D"/>
    <w:rsid w:val="003616EC"/>
    <w:rsid w:val="003623AC"/>
    <w:rsid w:val="00384AEC"/>
    <w:rsid w:val="003C12C5"/>
    <w:rsid w:val="003E1A0D"/>
    <w:rsid w:val="003E3824"/>
    <w:rsid w:val="00413804"/>
    <w:rsid w:val="004337F8"/>
    <w:rsid w:val="00436A35"/>
    <w:rsid w:val="004640EE"/>
    <w:rsid w:val="004A6083"/>
    <w:rsid w:val="004B7845"/>
    <w:rsid w:val="004E4286"/>
    <w:rsid w:val="004E6CD1"/>
    <w:rsid w:val="004F4388"/>
    <w:rsid w:val="005061CE"/>
    <w:rsid w:val="00515348"/>
    <w:rsid w:val="0052795D"/>
    <w:rsid w:val="00534067"/>
    <w:rsid w:val="005439C5"/>
    <w:rsid w:val="00555D0A"/>
    <w:rsid w:val="0057776A"/>
    <w:rsid w:val="00582DC9"/>
    <w:rsid w:val="0058535F"/>
    <w:rsid w:val="00585DBA"/>
    <w:rsid w:val="0058655B"/>
    <w:rsid w:val="005910F7"/>
    <w:rsid w:val="0059714C"/>
    <w:rsid w:val="005B1D58"/>
    <w:rsid w:val="005B2260"/>
    <w:rsid w:val="006007AD"/>
    <w:rsid w:val="006319E3"/>
    <w:rsid w:val="00661894"/>
    <w:rsid w:val="00662D74"/>
    <w:rsid w:val="00665142"/>
    <w:rsid w:val="00693736"/>
    <w:rsid w:val="006A1218"/>
    <w:rsid w:val="006E7037"/>
    <w:rsid w:val="006F1347"/>
    <w:rsid w:val="006F31E0"/>
    <w:rsid w:val="00704ABF"/>
    <w:rsid w:val="00726F99"/>
    <w:rsid w:val="00731AC4"/>
    <w:rsid w:val="007341EF"/>
    <w:rsid w:val="0074201F"/>
    <w:rsid w:val="0074209D"/>
    <w:rsid w:val="00744326"/>
    <w:rsid w:val="00745AC6"/>
    <w:rsid w:val="0074721B"/>
    <w:rsid w:val="007565C6"/>
    <w:rsid w:val="007829F4"/>
    <w:rsid w:val="007A1618"/>
    <w:rsid w:val="007B34E1"/>
    <w:rsid w:val="007C017E"/>
    <w:rsid w:val="007C53D3"/>
    <w:rsid w:val="007D0C1E"/>
    <w:rsid w:val="007D2B3B"/>
    <w:rsid w:val="007D5280"/>
    <w:rsid w:val="007E46E1"/>
    <w:rsid w:val="007E68F8"/>
    <w:rsid w:val="007E730C"/>
    <w:rsid w:val="008013DA"/>
    <w:rsid w:val="008023A4"/>
    <w:rsid w:val="00807454"/>
    <w:rsid w:val="00811E66"/>
    <w:rsid w:val="00813AF1"/>
    <w:rsid w:val="00821000"/>
    <w:rsid w:val="008229C5"/>
    <w:rsid w:val="00825910"/>
    <w:rsid w:val="00847E97"/>
    <w:rsid w:val="00872F8C"/>
    <w:rsid w:val="00874674"/>
    <w:rsid w:val="008747A7"/>
    <w:rsid w:val="00881EC8"/>
    <w:rsid w:val="00882DEE"/>
    <w:rsid w:val="00885AB8"/>
    <w:rsid w:val="008A355A"/>
    <w:rsid w:val="008C2B20"/>
    <w:rsid w:val="008C6887"/>
    <w:rsid w:val="008C7184"/>
    <w:rsid w:val="008D1402"/>
    <w:rsid w:val="008F2017"/>
    <w:rsid w:val="0091117A"/>
    <w:rsid w:val="009124B3"/>
    <w:rsid w:val="00930BD4"/>
    <w:rsid w:val="00944585"/>
    <w:rsid w:val="00954855"/>
    <w:rsid w:val="00964BC3"/>
    <w:rsid w:val="00977533"/>
    <w:rsid w:val="009A4860"/>
    <w:rsid w:val="009B328A"/>
    <w:rsid w:val="009C659E"/>
    <w:rsid w:val="009E2692"/>
    <w:rsid w:val="009F0A8C"/>
    <w:rsid w:val="00A02464"/>
    <w:rsid w:val="00A1187B"/>
    <w:rsid w:val="00A123F7"/>
    <w:rsid w:val="00A27C08"/>
    <w:rsid w:val="00A40DC9"/>
    <w:rsid w:val="00A52419"/>
    <w:rsid w:val="00A54416"/>
    <w:rsid w:val="00A552C4"/>
    <w:rsid w:val="00A61355"/>
    <w:rsid w:val="00A64A5E"/>
    <w:rsid w:val="00A66233"/>
    <w:rsid w:val="00A80904"/>
    <w:rsid w:val="00A81C54"/>
    <w:rsid w:val="00A83873"/>
    <w:rsid w:val="00A930B8"/>
    <w:rsid w:val="00A95034"/>
    <w:rsid w:val="00AA1CB8"/>
    <w:rsid w:val="00AA32E3"/>
    <w:rsid w:val="00AA5AEF"/>
    <w:rsid w:val="00AB584F"/>
    <w:rsid w:val="00AC20AC"/>
    <w:rsid w:val="00AE1470"/>
    <w:rsid w:val="00AE5A34"/>
    <w:rsid w:val="00AF0CC1"/>
    <w:rsid w:val="00B03024"/>
    <w:rsid w:val="00B06A5A"/>
    <w:rsid w:val="00B1033F"/>
    <w:rsid w:val="00B107B8"/>
    <w:rsid w:val="00B11C0A"/>
    <w:rsid w:val="00B13388"/>
    <w:rsid w:val="00B16D50"/>
    <w:rsid w:val="00B36DC6"/>
    <w:rsid w:val="00B4733C"/>
    <w:rsid w:val="00B52AA4"/>
    <w:rsid w:val="00B54B47"/>
    <w:rsid w:val="00B57F75"/>
    <w:rsid w:val="00B657CB"/>
    <w:rsid w:val="00B81B0E"/>
    <w:rsid w:val="00B90D82"/>
    <w:rsid w:val="00B936DE"/>
    <w:rsid w:val="00B94699"/>
    <w:rsid w:val="00B96364"/>
    <w:rsid w:val="00BA1932"/>
    <w:rsid w:val="00BA26C2"/>
    <w:rsid w:val="00BB3262"/>
    <w:rsid w:val="00BB511E"/>
    <w:rsid w:val="00BB5CE2"/>
    <w:rsid w:val="00BC3BD1"/>
    <w:rsid w:val="00BD6D21"/>
    <w:rsid w:val="00BE32F8"/>
    <w:rsid w:val="00BF41A8"/>
    <w:rsid w:val="00C00538"/>
    <w:rsid w:val="00C34D0E"/>
    <w:rsid w:val="00C37014"/>
    <w:rsid w:val="00C42C8E"/>
    <w:rsid w:val="00C6296B"/>
    <w:rsid w:val="00C6397F"/>
    <w:rsid w:val="00C73A6A"/>
    <w:rsid w:val="00C84FF1"/>
    <w:rsid w:val="00C9373E"/>
    <w:rsid w:val="00CA056E"/>
    <w:rsid w:val="00CD382F"/>
    <w:rsid w:val="00CE1A0D"/>
    <w:rsid w:val="00CF3E75"/>
    <w:rsid w:val="00D0459D"/>
    <w:rsid w:val="00D30057"/>
    <w:rsid w:val="00D417AA"/>
    <w:rsid w:val="00D52CC1"/>
    <w:rsid w:val="00D62900"/>
    <w:rsid w:val="00D67052"/>
    <w:rsid w:val="00D92AC3"/>
    <w:rsid w:val="00DA19EC"/>
    <w:rsid w:val="00DA3623"/>
    <w:rsid w:val="00DA3E21"/>
    <w:rsid w:val="00DB4CDB"/>
    <w:rsid w:val="00DB5F5C"/>
    <w:rsid w:val="00DB6434"/>
    <w:rsid w:val="00DB79EC"/>
    <w:rsid w:val="00DC2ED3"/>
    <w:rsid w:val="00DF2523"/>
    <w:rsid w:val="00E00971"/>
    <w:rsid w:val="00E021B5"/>
    <w:rsid w:val="00E04625"/>
    <w:rsid w:val="00E04A17"/>
    <w:rsid w:val="00E079BE"/>
    <w:rsid w:val="00E110C1"/>
    <w:rsid w:val="00E2606F"/>
    <w:rsid w:val="00E26BD6"/>
    <w:rsid w:val="00E30CBA"/>
    <w:rsid w:val="00E33C0C"/>
    <w:rsid w:val="00E55F65"/>
    <w:rsid w:val="00E94F4B"/>
    <w:rsid w:val="00EC3AA7"/>
    <w:rsid w:val="00EE114F"/>
    <w:rsid w:val="00EE3BB9"/>
    <w:rsid w:val="00EE3C53"/>
    <w:rsid w:val="00F1274D"/>
    <w:rsid w:val="00F44A1A"/>
    <w:rsid w:val="00F44EE6"/>
    <w:rsid w:val="00F5277F"/>
    <w:rsid w:val="00F63742"/>
    <w:rsid w:val="00F63C88"/>
    <w:rsid w:val="00F743B9"/>
    <w:rsid w:val="00F752F6"/>
    <w:rsid w:val="00F754F7"/>
    <w:rsid w:val="00F8277A"/>
    <w:rsid w:val="00FA0759"/>
    <w:rsid w:val="00FA104F"/>
    <w:rsid w:val="00FB1E5C"/>
    <w:rsid w:val="00FB24FE"/>
    <w:rsid w:val="00FB6ED4"/>
    <w:rsid w:val="00FD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419"/>
    <w:pPr>
      <w:tabs>
        <w:tab w:val="left" w:pos="-1440"/>
      </w:tabs>
      <w:suppressAutoHyphens/>
      <w:ind w:left="1276" w:hanging="425"/>
      <w:outlineLvl w:val="2"/>
    </w:pPr>
    <w:rPr>
      <w:rFonts w:asciiTheme="minorHAnsi" w:hAnsiTheme="minorHAnsi" w:cstheme="minorHAnsi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iPriority w:val="99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52419"/>
    <w:rPr>
      <w:rFonts w:cstheme="minorHAnsi"/>
      <w:color w:val="000000" w:themeColor="text1"/>
      <w:spacing w:val="-3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D3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D3"/>
    <w:rPr>
      <w:rFonts w:ascii="Arial" w:hAnsi="Arial"/>
      <w:b/>
      <w:bCs/>
      <w:color w:val="000000" w:themeColor="text1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017E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616EC"/>
    <w:rPr>
      <w:rFonts w:ascii="Courier New" w:eastAsia="Times New Roman" w:hAnsi="Courier New" w:cs="Courier New"/>
      <w:color w:val="auto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616EC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BE36D5B13804AEFB49B2963059E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4DEF-C370-440D-9CC0-429A84B3475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F5595A4E3A94BA68FF094C2B58B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C237D-BB78-4F2B-95C9-FAC5F392A28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0AB1"/>
    <w:rsid w:val="00187F7C"/>
    <w:rsid w:val="00400AB1"/>
    <w:rsid w:val="0040493F"/>
    <w:rsid w:val="00463FC9"/>
    <w:rsid w:val="00784399"/>
    <w:rsid w:val="0091236F"/>
    <w:rsid w:val="00AB3DC8"/>
    <w:rsid w:val="00BF5F41"/>
    <w:rsid w:val="00D42290"/>
    <w:rsid w:val="00F66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87F7C"/>
    <w:rPr>
      <w:color w:val="808080"/>
    </w:rPr>
  </w:style>
  <w:style w:type="paragraph" w:customStyle="1" w:styleId="79BE5DCD2C7D4B4BB7CC1FB3ECEE7C12">
    <w:name w:val="79BE5DCD2C7D4B4BB7CC1FB3ECEE7C12"/>
    <w:rsid w:val="00400AB1"/>
  </w:style>
  <w:style w:type="paragraph" w:customStyle="1" w:styleId="BD3B969671C3498B90732C8F8A4C706F">
    <w:name w:val="BD3B969671C3498B90732C8F8A4C706F"/>
    <w:rsid w:val="00400AB1"/>
  </w:style>
  <w:style w:type="paragraph" w:customStyle="1" w:styleId="A3736A2E213B4C9BBB08A7264B5A7380">
    <w:name w:val="A3736A2E213B4C9BBB08A7264B5A7380"/>
    <w:rsid w:val="00187F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6696A-8DB9-4D12-BCD5-384AE695D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Report Form</vt:lpstr>
    </vt:vector>
  </TitlesOfParts>
  <Company>Hewlett-Packard Company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Report Form</dc:title>
  <dc:creator>Yolanda Ayllon</dc:creator>
  <cp:lastModifiedBy>Rachel Austin</cp:lastModifiedBy>
  <cp:revision>4</cp:revision>
  <cp:lastPrinted>2022-10-06T11:05:00Z</cp:lastPrinted>
  <dcterms:created xsi:type="dcterms:W3CDTF">2024-03-20T14:16:00Z</dcterms:created>
  <dcterms:modified xsi:type="dcterms:W3CDTF">2024-03-20T14:22:00Z</dcterms:modified>
</cp:coreProperties>
</file>